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839AD" w14:textId="42574F15" w:rsidR="002822A4" w:rsidRDefault="00010825" w:rsidP="00010825">
      <w:pPr>
        <w:pStyle w:val="Overskrift1"/>
      </w:pPr>
      <w:r>
        <w:t>Elevløsninger</w:t>
      </w:r>
    </w:p>
    <w:tbl>
      <w:tblPr>
        <w:tblStyle w:val="Tabellrutenett"/>
        <w:tblW w:w="0" w:type="auto"/>
        <w:tblLook w:val="04A0" w:firstRow="1" w:lastRow="0" w:firstColumn="1" w:lastColumn="0" w:noHBand="0" w:noVBand="1"/>
      </w:tblPr>
      <w:tblGrid>
        <w:gridCol w:w="7073"/>
        <w:gridCol w:w="8315"/>
      </w:tblGrid>
      <w:tr w:rsidR="0073315F" w14:paraId="433F248A" w14:textId="77777777" w:rsidTr="0073315F">
        <w:tc>
          <w:tcPr>
            <w:tcW w:w="7694" w:type="dxa"/>
          </w:tcPr>
          <w:p w14:paraId="33CE148B" w14:textId="77777777" w:rsidR="0073315F" w:rsidRDefault="0073315F" w:rsidP="00010825">
            <w:r w:rsidRPr="006B7D7B">
              <w:rPr>
                <w:noProof/>
              </w:rPr>
              <w:drawing>
                <wp:inline distT="0" distB="0" distL="0" distR="0" wp14:anchorId="059CF7FA" wp14:editId="6D60A8EB">
                  <wp:extent cx="4419600" cy="1486968"/>
                  <wp:effectExtent l="0" t="0" r="0" b="0"/>
                  <wp:docPr id="1" name="Bilde 1" descr="Håndskrevet: de som har størst tau er Osman og Sigrid fordi de fikk 24 og det er det største tall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Håndskrevet: de som har størst tau er Osman og Sigrid fordi de fikk 24 og det er det største tallet "/>
                          <pic:cNvPicPr/>
                        </pic:nvPicPr>
                        <pic:blipFill>
                          <a:blip r:embed="rId8"/>
                          <a:stretch>
                            <a:fillRect/>
                          </a:stretch>
                        </pic:blipFill>
                        <pic:spPr>
                          <a:xfrm>
                            <a:off x="0" y="0"/>
                            <a:ext cx="4436434" cy="1492632"/>
                          </a:xfrm>
                          <a:prstGeom prst="rect">
                            <a:avLst/>
                          </a:prstGeom>
                        </pic:spPr>
                      </pic:pic>
                    </a:graphicData>
                  </a:graphic>
                </wp:inline>
              </w:drawing>
            </w:r>
          </w:p>
          <w:p w14:paraId="0D52146A" w14:textId="77777777" w:rsidR="0073315F" w:rsidRDefault="0073315F" w:rsidP="00010825"/>
          <w:p w14:paraId="2E865799" w14:textId="77777777" w:rsidR="0073315F" w:rsidRDefault="0073315F" w:rsidP="00010825"/>
          <w:p w14:paraId="62987AB8" w14:textId="77777777" w:rsidR="0073315F" w:rsidRDefault="0073315F" w:rsidP="00010825"/>
          <w:p w14:paraId="7D0975D3" w14:textId="77777777" w:rsidR="0073315F" w:rsidRDefault="0073315F" w:rsidP="00010825"/>
          <w:p w14:paraId="0DE11815" w14:textId="77777777" w:rsidR="0073315F" w:rsidRDefault="0073315F" w:rsidP="00010825"/>
          <w:p w14:paraId="4887B2F1" w14:textId="77777777" w:rsidR="0073315F" w:rsidRDefault="0073315F" w:rsidP="00010825"/>
          <w:p w14:paraId="32082E08" w14:textId="77777777" w:rsidR="0073315F" w:rsidRDefault="0073315F" w:rsidP="00010825"/>
          <w:p w14:paraId="2900AFFA" w14:textId="77777777" w:rsidR="0073315F" w:rsidRDefault="0073315F" w:rsidP="00010825"/>
          <w:p w14:paraId="1ACBB820" w14:textId="661EBEEE" w:rsidR="0073315F" w:rsidRPr="0073315F" w:rsidRDefault="00460CEA" w:rsidP="00010825">
            <w:pPr>
              <w:rPr>
                <w:b/>
                <w:bCs/>
              </w:rPr>
            </w:pPr>
            <w:r>
              <w:rPr>
                <w:b/>
                <w:bCs/>
              </w:rPr>
              <w:t>Par</w:t>
            </w:r>
            <w:r w:rsidR="0073315F" w:rsidRPr="0073315F">
              <w:rPr>
                <w:b/>
                <w:bCs/>
              </w:rPr>
              <w:t xml:space="preserve"> 1</w:t>
            </w:r>
          </w:p>
        </w:tc>
        <w:tc>
          <w:tcPr>
            <w:tcW w:w="7694" w:type="dxa"/>
          </w:tcPr>
          <w:p w14:paraId="1178F108" w14:textId="77777777" w:rsidR="0073315F" w:rsidRDefault="0073315F" w:rsidP="00010825">
            <w:r w:rsidRPr="006B7D7B">
              <w:rPr>
                <w:noProof/>
              </w:rPr>
              <w:drawing>
                <wp:inline distT="0" distB="0" distL="0" distR="0" wp14:anchorId="629F7D01" wp14:editId="34640CC5">
                  <wp:extent cx="5210902" cy="2838846"/>
                  <wp:effectExtent l="0" t="0" r="8890" b="0"/>
                  <wp:docPr id="3" name="Bilde 3" descr="Håndskrevet: Vårt tall var 7.5 og Malin og Amir hadde dobbelt så stort tall 15. Da måtte tauet dems være halvparten så langt som vårt. Da har Kristian og Leyla det lengste tauet fordi det var minst t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e 3" descr="Håndskrevet: Vårt tall var 7.5 og Malin og Amir hadde dobbelt så stort tall 15. Da måtte tauet dems være halvparten så langt som vårt. Da har Kristian og Leyla det lengste tauet fordi det var minst tall"/>
                          <pic:cNvPicPr/>
                        </pic:nvPicPr>
                        <pic:blipFill>
                          <a:blip r:embed="rId9"/>
                          <a:stretch>
                            <a:fillRect/>
                          </a:stretch>
                        </pic:blipFill>
                        <pic:spPr>
                          <a:xfrm>
                            <a:off x="0" y="0"/>
                            <a:ext cx="5210902" cy="2838846"/>
                          </a:xfrm>
                          <a:prstGeom prst="rect">
                            <a:avLst/>
                          </a:prstGeom>
                        </pic:spPr>
                      </pic:pic>
                    </a:graphicData>
                  </a:graphic>
                </wp:inline>
              </w:drawing>
            </w:r>
          </w:p>
          <w:p w14:paraId="14635EF9" w14:textId="4D444486" w:rsidR="0073315F" w:rsidRPr="0073315F" w:rsidRDefault="00460CEA" w:rsidP="00010825">
            <w:pPr>
              <w:rPr>
                <w:b/>
                <w:bCs/>
              </w:rPr>
            </w:pPr>
            <w:r>
              <w:rPr>
                <w:b/>
                <w:bCs/>
              </w:rPr>
              <w:t>Par</w:t>
            </w:r>
            <w:r w:rsidR="0073315F" w:rsidRPr="0073315F">
              <w:rPr>
                <w:b/>
                <w:bCs/>
              </w:rPr>
              <w:t xml:space="preserve"> 2</w:t>
            </w:r>
          </w:p>
        </w:tc>
      </w:tr>
      <w:tr w:rsidR="0073315F" w14:paraId="55B236AB" w14:textId="77777777" w:rsidTr="0073315F">
        <w:tc>
          <w:tcPr>
            <w:tcW w:w="7694" w:type="dxa"/>
          </w:tcPr>
          <w:p w14:paraId="46A5E36B" w14:textId="77777777" w:rsidR="0073315F" w:rsidRDefault="0073315F" w:rsidP="00010825">
            <w:r w:rsidRPr="00D65701">
              <w:rPr>
                <w:noProof/>
              </w:rPr>
              <w:drawing>
                <wp:inline distT="0" distB="0" distL="0" distR="0" wp14:anchorId="2C582DED" wp14:editId="4EE43841">
                  <wp:extent cx="4324350" cy="2216684"/>
                  <wp:effectExtent l="0" t="0" r="0" b="0"/>
                  <wp:docPr id="5" name="Bilde 5" descr="Håndskrevet: Det lengste tauet var det som ga 6 og litt lengder. Det korteste ga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e 5" descr="Håndskrevet: Det lengste tauet var det som ga 6 og litt lengder. Det korteste ga 24"/>
                          <pic:cNvPicPr/>
                        </pic:nvPicPr>
                        <pic:blipFill>
                          <a:blip r:embed="rId10"/>
                          <a:stretch>
                            <a:fillRect/>
                          </a:stretch>
                        </pic:blipFill>
                        <pic:spPr>
                          <a:xfrm>
                            <a:off x="0" y="0"/>
                            <a:ext cx="4332688" cy="2220958"/>
                          </a:xfrm>
                          <a:prstGeom prst="rect">
                            <a:avLst/>
                          </a:prstGeom>
                        </pic:spPr>
                      </pic:pic>
                    </a:graphicData>
                  </a:graphic>
                </wp:inline>
              </w:drawing>
            </w:r>
          </w:p>
          <w:p w14:paraId="686990CE" w14:textId="6E9B977F" w:rsidR="0073315F" w:rsidRPr="0073315F" w:rsidRDefault="00460CEA" w:rsidP="00010825">
            <w:pPr>
              <w:rPr>
                <w:b/>
                <w:bCs/>
              </w:rPr>
            </w:pPr>
            <w:r>
              <w:rPr>
                <w:b/>
                <w:bCs/>
              </w:rPr>
              <w:t>Par</w:t>
            </w:r>
            <w:r w:rsidR="0073315F" w:rsidRPr="0073315F">
              <w:rPr>
                <w:b/>
                <w:bCs/>
              </w:rPr>
              <w:t xml:space="preserve"> 3</w:t>
            </w:r>
          </w:p>
        </w:tc>
        <w:tc>
          <w:tcPr>
            <w:tcW w:w="7694" w:type="dxa"/>
          </w:tcPr>
          <w:p w14:paraId="0D1F48D8" w14:textId="77777777" w:rsidR="0073315F" w:rsidRDefault="0073315F" w:rsidP="00010825"/>
          <w:p w14:paraId="2FF14FE2" w14:textId="77777777" w:rsidR="0073315F" w:rsidRDefault="0073315F" w:rsidP="00010825">
            <w:r w:rsidRPr="00D65701">
              <w:rPr>
                <w:noProof/>
              </w:rPr>
              <w:drawing>
                <wp:inline distT="0" distB="0" distL="0" distR="0" wp14:anchorId="06A1A24C" wp14:editId="06539016">
                  <wp:extent cx="4877481" cy="1905266"/>
                  <wp:effectExtent l="0" t="0" r="0" b="0"/>
                  <wp:docPr id="9" name="Bilde 9" descr="Håndskrevet: De som har kortest tau er Osman og Sigrid. Det er ikke mulig å se hvem som har lengst tai, for de kan ha målt litt fe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e 9" descr="Håndskrevet: De som har kortest tau er Osman og Sigrid. Det er ikke mulig å se hvem som har lengst tai, for de kan ha målt litt feil."/>
                          <pic:cNvPicPr/>
                        </pic:nvPicPr>
                        <pic:blipFill>
                          <a:blip r:embed="rId11"/>
                          <a:stretch>
                            <a:fillRect/>
                          </a:stretch>
                        </pic:blipFill>
                        <pic:spPr>
                          <a:xfrm>
                            <a:off x="0" y="0"/>
                            <a:ext cx="4877481" cy="1905266"/>
                          </a:xfrm>
                          <a:prstGeom prst="rect">
                            <a:avLst/>
                          </a:prstGeom>
                        </pic:spPr>
                      </pic:pic>
                    </a:graphicData>
                  </a:graphic>
                </wp:inline>
              </w:drawing>
            </w:r>
          </w:p>
          <w:p w14:paraId="32B159A0" w14:textId="77777777" w:rsidR="0073315F" w:rsidRDefault="0073315F" w:rsidP="00010825"/>
          <w:p w14:paraId="34E52466" w14:textId="1E884871" w:rsidR="0073315F" w:rsidRPr="0073315F" w:rsidRDefault="00460CEA" w:rsidP="00010825">
            <w:pPr>
              <w:rPr>
                <w:b/>
                <w:bCs/>
              </w:rPr>
            </w:pPr>
            <w:r>
              <w:rPr>
                <w:b/>
                <w:bCs/>
              </w:rPr>
              <w:t>Par</w:t>
            </w:r>
            <w:r w:rsidR="0073315F" w:rsidRPr="0073315F">
              <w:rPr>
                <w:b/>
                <w:bCs/>
              </w:rPr>
              <w:t xml:space="preserve"> 4</w:t>
            </w:r>
          </w:p>
        </w:tc>
      </w:tr>
    </w:tbl>
    <w:p w14:paraId="07EF3001" w14:textId="7E115B12" w:rsidR="00010825" w:rsidRDefault="00010825" w:rsidP="00010825"/>
    <w:p w14:paraId="01E2333B" w14:textId="640141F1" w:rsidR="0073315F" w:rsidRDefault="0073315F" w:rsidP="00010825">
      <w:pPr>
        <w:sectPr w:rsidR="0073315F" w:rsidSect="0073315F">
          <w:headerReference w:type="even" r:id="rId12"/>
          <w:headerReference w:type="default" r:id="rId13"/>
          <w:footerReference w:type="even" r:id="rId14"/>
          <w:footerReference w:type="default" r:id="rId15"/>
          <w:headerReference w:type="first" r:id="rId16"/>
          <w:footerReference w:type="first" r:id="rId17"/>
          <w:pgSz w:w="16838" w:h="11906" w:orient="landscape"/>
          <w:pgMar w:top="720" w:right="720" w:bottom="720" w:left="720" w:header="708" w:footer="708" w:gutter="0"/>
          <w:cols w:space="708"/>
          <w:docGrid w:linePitch="360"/>
        </w:sectPr>
      </w:pPr>
    </w:p>
    <w:p w14:paraId="64C34229" w14:textId="16CF9E2D" w:rsidR="00010825" w:rsidRDefault="0073315F" w:rsidP="0073315F">
      <w:pPr>
        <w:pStyle w:val="Overskrift1"/>
      </w:pPr>
      <w:r>
        <w:lastRenderedPageBreak/>
        <w:t>Undervisningssituasjon</w:t>
      </w:r>
    </w:p>
    <w:p w14:paraId="35F3EAB5" w14:textId="1138705F" w:rsidR="00460CEA" w:rsidRPr="00460CEA" w:rsidRDefault="00460CEA" w:rsidP="00460CEA">
      <w:r>
        <w:t>Elevene har målt klasserommet med ulike taustumper, og fått disse måltallene:</w:t>
      </w:r>
    </w:p>
    <w:tbl>
      <w:tblPr>
        <w:tblStyle w:val="Tabellrutenett"/>
        <w:tblW w:w="7880" w:type="dxa"/>
        <w:tblLook w:val="04A0" w:firstRow="1" w:lastRow="0" w:firstColumn="1" w:lastColumn="0" w:noHBand="0" w:noVBand="1"/>
      </w:tblPr>
      <w:tblGrid>
        <w:gridCol w:w="3940"/>
        <w:gridCol w:w="3940"/>
      </w:tblGrid>
      <w:tr w:rsidR="006A4CFD" w:rsidRPr="00460CEA" w14:paraId="4E9AB2BF" w14:textId="77777777" w:rsidTr="00460CEA">
        <w:trPr>
          <w:trHeight w:val="272"/>
        </w:trPr>
        <w:tc>
          <w:tcPr>
            <w:tcW w:w="3940" w:type="dxa"/>
          </w:tcPr>
          <w:p w14:paraId="3C372848" w14:textId="318D8D26" w:rsidR="006A4CFD" w:rsidRPr="00460CEA" w:rsidRDefault="006A4CFD" w:rsidP="00970F20">
            <w:pPr>
              <w:rPr>
                <w:b/>
                <w:bCs/>
              </w:rPr>
            </w:pPr>
            <w:r w:rsidRPr="00460CEA">
              <w:rPr>
                <w:b/>
                <w:bCs/>
              </w:rPr>
              <w:t>Elevpar</w:t>
            </w:r>
          </w:p>
        </w:tc>
        <w:tc>
          <w:tcPr>
            <w:tcW w:w="3940" w:type="dxa"/>
          </w:tcPr>
          <w:p w14:paraId="2B1137E9" w14:textId="632C1B4A" w:rsidR="006A4CFD" w:rsidRPr="00460CEA" w:rsidRDefault="006A4CFD" w:rsidP="00970F20">
            <w:pPr>
              <w:rPr>
                <w:b/>
                <w:bCs/>
              </w:rPr>
            </w:pPr>
            <w:r w:rsidRPr="00460CEA">
              <w:rPr>
                <w:b/>
                <w:bCs/>
              </w:rPr>
              <w:t>Måltall (lengden av klasserommet)</w:t>
            </w:r>
          </w:p>
        </w:tc>
      </w:tr>
      <w:tr w:rsidR="0073315F" w:rsidRPr="0073315F" w14:paraId="52FC3CFC" w14:textId="77777777" w:rsidTr="00460CEA">
        <w:trPr>
          <w:trHeight w:val="272"/>
        </w:trPr>
        <w:tc>
          <w:tcPr>
            <w:tcW w:w="3940" w:type="dxa"/>
            <w:hideMark/>
          </w:tcPr>
          <w:p w14:paraId="67731DB8" w14:textId="77777777" w:rsidR="0073315F" w:rsidRPr="0073315F" w:rsidRDefault="0073315F" w:rsidP="00970F20">
            <w:r w:rsidRPr="0073315F">
              <w:t>Sandra og Joakim</w:t>
            </w:r>
          </w:p>
        </w:tc>
        <w:tc>
          <w:tcPr>
            <w:tcW w:w="3940" w:type="dxa"/>
            <w:hideMark/>
          </w:tcPr>
          <w:p w14:paraId="4647FE86" w14:textId="77777777" w:rsidR="0073315F" w:rsidRPr="0073315F" w:rsidRDefault="0073315F" w:rsidP="00970F20">
            <w:r w:rsidRPr="0073315F">
              <w:t>12 og en kvart</w:t>
            </w:r>
          </w:p>
        </w:tc>
      </w:tr>
      <w:tr w:rsidR="0073315F" w:rsidRPr="0073315F" w14:paraId="7870911B" w14:textId="77777777" w:rsidTr="00460CEA">
        <w:trPr>
          <w:trHeight w:val="272"/>
        </w:trPr>
        <w:tc>
          <w:tcPr>
            <w:tcW w:w="3940" w:type="dxa"/>
            <w:hideMark/>
          </w:tcPr>
          <w:p w14:paraId="31BC7560" w14:textId="77777777" w:rsidR="0073315F" w:rsidRPr="0073315F" w:rsidRDefault="0073315F" w:rsidP="00970F20">
            <w:r w:rsidRPr="0073315F">
              <w:t>Elsa og Ida</w:t>
            </w:r>
          </w:p>
        </w:tc>
        <w:tc>
          <w:tcPr>
            <w:tcW w:w="3940" w:type="dxa"/>
            <w:hideMark/>
          </w:tcPr>
          <w:p w14:paraId="25EFB7F2" w14:textId="77777777" w:rsidR="0073315F" w:rsidRPr="0073315F" w:rsidRDefault="0073315F" w:rsidP="00970F20">
            <w:r w:rsidRPr="0073315F">
              <w:t>7,5</w:t>
            </w:r>
          </w:p>
        </w:tc>
      </w:tr>
      <w:tr w:rsidR="0073315F" w:rsidRPr="0073315F" w14:paraId="4A620AB0" w14:textId="77777777" w:rsidTr="00460CEA">
        <w:trPr>
          <w:trHeight w:val="272"/>
        </w:trPr>
        <w:tc>
          <w:tcPr>
            <w:tcW w:w="3940" w:type="dxa"/>
            <w:hideMark/>
          </w:tcPr>
          <w:p w14:paraId="117BC2FB" w14:textId="77777777" w:rsidR="0073315F" w:rsidRPr="0073315F" w:rsidRDefault="0073315F" w:rsidP="00970F20">
            <w:r w:rsidRPr="0073315F">
              <w:t>Malin og Amir</w:t>
            </w:r>
          </w:p>
        </w:tc>
        <w:tc>
          <w:tcPr>
            <w:tcW w:w="3940" w:type="dxa"/>
            <w:hideMark/>
          </w:tcPr>
          <w:p w14:paraId="53F3C88F" w14:textId="77777777" w:rsidR="0073315F" w:rsidRPr="0073315F" w:rsidRDefault="0073315F" w:rsidP="00970F20">
            <w:r w:rsidRPr="0073315F">
              <w:t>15</w:t>
            </w:r>
          </w:p>
        </w:tc>
      </w:tr>
      <w:tr w:rsidR="0073315F" w:rsidRPr="0073315F" w14:paraId="08EF3358" w14:textId="77777777" w:rsidTr="00460CEA">
        <w:trPr>
          <w:trHeight w:val="272"/>
        </w:trPr>
        <w:tc>
          <w:tcPr>
            <w:tcW w:w="3940" w:type="dxa"/>
            <w:hideMark/>
          </w:tcPr>
          <w:p w14:paraId="2E40DBA1" w14:textId="77777777" w:rsidR="0073315F" w:rsidRPr="0073315F" w:rsidRDefault="0073315F" w:rsidP="00970F20">
            <w:r w:rsidRPr="0073315F">
              <w:t>Tor og Nadia</w:t>
            </w:r>
          </w:p>
        </w:tc>
        <w:tc>
          <w:tcPr>
            <w:tcW w:w="3940" w:type="dxa"/>
            <w:hideMark/>
          </w:tcPr>
          <w:p w14:paraId="0936733A" w14:textId="77777777" w:rsidR="0073315F" w:rsidRPr="0073315F" w:rsidRDefault="0073315F" w:rsidP="00970F20">
            <w:r w:rsidRPr="0073315F">
              <w:t>8 og en halv</w:t>
            </w:r>
          </w:p>
        </w:tc>
      </w:tr>
      <w:tr w:rsidR="0073315F" w:rsidRPr="0073315F" w14:paraId="28430A6D" w14:textId="77777777" w:rsidTr="00460CEA">
        <w:trPr>
          <w:trHeight w:val="272"/>
        </w:trPr>
        <w:tc>
          <w:tcPr>
            <w:tcW w:w="3940" w:type="dxa"/>
            <w:hideMark/>
          </w:tcPr>
          <w:p w14:paraId="5B915E14" w14:textId="77777777" w:rsidR="0073315F" w:rsidRPr="0073315F" w:rsidRDefault="0073315F" w:rsidP="00970F20">
            <w:r w:rsidRPr="0073315F">
              <w:t>Kristian og Leyla</w:t>
            </w:r>
          </w:p>
        </w:tc>
        <w:tc>
          <w:tcPr>
            <w:tcW w:w="3940" w:type="dxa"/>
            <w:hideMark/>
          </w:tcPr>
          <w:p w14:paraId="72D31E6C" w14:textId="77777777" w:rsidR="0073315F" w:rsidRPr="0073315F" w:rsidRDefault="0073315F" w:rsidP="00970F20">
            <w:r w:rsidRPr="0073315F">
              <w:t>6 og en liten bit</w:t>
            </w:r>
          </w:p>
        </w:tc>
      </w:tr>
      <w:tr w:rsidR="0073315F" w:rsidRPr="0073315F" w14:paraId="0EBA18FC" w14:textId="77777777" w:rsidTr="00460CEA">
        <w:trPr>
          <w:trHeight w:val="272"/>
        </w:trPr>
        <w:tc>
          <w:tcPr>
            <w:tcW w:w="3940" w:type="dxa"/>
            <w:hideMark/>
          </w:tcPr>
          <w:p w14:paraId="2EF3AE5F" w14:textId="77777777" w:rsidR="0073315F" w:rsidRPr="0073315F" w:rsidRDefault="0073315F" w:rsidP="00970F20">
            <w:r w:rsidRPr="0073315F">
              <w:t>Osman og Sigrid</w:t>
            </w:r>
          </w:p>
        </w:tc>
        <w:tc>
          <w:tcPr>
            <w:tcW w:w="3940" w:type="dxa"/>
            <w:hideMark/>
          </w:tcPr>
          <w:p w14:paraId="557543E2" w14:textId="77777777" w:rsidR="0073315F" w:rsidRPr="0073315F" w:rsidRDefault="0073315F" w:rsidP="00970F20">
            <w:r w:rsidRPr="0073315F">
              <w:t>24</w:t>
            </w:r>
          </w:p>
        </w:tc>
      </w:tr>
    </w:tbl>
    <w:p w14:paraId="297C910A" w14:textId="77777777" w:rsidR="0073315F" w:rsidRDefault="0073315F" w:rsidP="0073315F"/>
    <w:p w14:paraId="1B171AC5" w14:textId="1A9C0CD4" w:rsidR="0073315F" w:rsidRPr="0073315F" w:rsidRDefault="0073315F" w:rsidP="0073315F">
      <w:r w:rsidRPr="006A4CFD">
        <w:rPr>
          <w:b/>
          <w:bCs/>
        </w:rPr>
        <w:t xml:space="preserve">Oppgaven elevene </w:t>
      </w:r>
      <w:r w:rsidR="00460CEA">
        <w:rPr>
          <w:b/>
          <w:bCs/>
        </w:rPr>
        <w:t xml:space="preserve">deretter </w:t>
      </w:r>
      <w:r w:rsidRPr="006A4CFD">
        <w:rPr>
          <w:b/>
          <w:bCs/>
        </w:rPr>
        <w:t>arbeider med</w:t>
      </w:r>
      <w:r w:rsidR="006A4CFD">
        <w:rPr>
          <w:b/>
          <w:bCs/>
        </w:rPr>
        <w:t>, gitt av læreren</w:t>
      </w:r>
      <w:r w:rsidRPr="006A4CFD">
        <w:rPr>
          <w:b/>
          <w:bCs/>
        </w:rPr>
        <w:t xml:space="preserve">: </w:t>
      </w:r>
      <w:r w:rsidRPr="0073315F">
        <w:t>Nå har dere alle fått forskjellige måltall, noen sier at klasserommet er 15 taustumper langt, andre sier at det er 6 taustumper og en liten bit langt. Da lurer jeg på, kan dere se på måltallene og si noe om hvem sin taustump som var lengst og kortest? Diskuter sammen og forklar hvem som har lengst og kortest taustump.</w:t>
      </w:r>
    </w:p>
    <w:p w14:paraId="38C33203" w14:textId="4E424CA6" w:rsidR="006A4CFD" w:rsidRPr="0073315F" w:rsidRDefault="006A4CFD" w:rsidP="006A4CFD">
      <w:r>
        <w:t xml:space="preserve">Elevene jobber med oppgaven i </w:t>
      </w:r>
      <w:r w:rsidR="00460CEA">
        <w:t>par</w:t>
      </w:r>
      <w:r>
        <w:t>.</w:t>
      </w:r>
    </w:p>
    <w:p w14:paraId="5531E73D" w14:textId="13080E03" w:rsidR="0073315F" w:rsidRDefault="0073315F" w:rsidP="0073315F">
      <w:r w:rsidRPr="006A4CFD">
        <w:rPr>
          <w:b/>
          <w:bCs/>
        </w:rPr>
        <w:t>Mål for økta til elevene:</w:t>
      </w:r>
      <w:r>
        <w:t xml:space="preserve"> </w:t>
      </w:r>
      <w:r w:rsidRPr="0073315F">
        <w:t>Elevene oppdager at det er en sammenheng mellom lengden på måleenheten og måltallet: Jo lengre måleenhet, jo lavere måltall og omvendt</w:t>
      </w:r>
    </w:p>
    <w:p w14:paraId="3380434B" w14:textId="04BB5129" w:rsidR="0073315F" w:rsidRPr="0073315F" w:rsidRDefault="0073315F" w:rsidP="0073315F">
      <w:r w:rsidRPr="006A4CFD">
        <w:rPr>
          <w:b/>
          <w:bCs/>
        </w:rPr>
        <w:t>Mål for samtalen videre:</w:t>
      </w:r>
      <w:r>
        <w:t xml:space="preserve"> </w:t>
      </w:r>
      <w:r w:rsidRPr="0073315F">
        <w:t>Læreren skal snakke med elevparene (et og et), slik at målet for økta nås i løpet av samtalen med elevene.</w:t>
      </w:r>
    </w:p>
    <w:p w14:paraId="43CBAB75" w14:textId="4BA470FE" w:rsidR="0073315F" w:rsidRDefault="0073315F" w:rsidP="006A4CFD">
      <w:pPr>
        <w:pStyle w:val="Overskrift1"/>
      </w:pPr>
      <w:r>
        <w:t>Opp</w:t>
      </w:r>
      <w:r w:rsidR="006A4CFD">
        <w:t>gave 1</w:t>
      </w:r>
    </w:p>
    <w:p w14:paraId="613F1C66" w14:textId="74B96E2F" w:rsidR="006A4CFD" w:rsidRPr="006A4CFD" w:rsidRDefault="006A4CFD" w:rsidP="006A4CFD">
      <w:pPr>
        <w:numPr>
          <w:ilvl w:val="0"/>
          <w:numId w:val="4"/>
        </w:numPr>
      </w:pPr>
      <w:r w:rsidRPr="006A4CFD">
        <w:t xml:space="preserve">Ta utgangspunkt i elevarbeidene </w:t>
      </w:r>
      <w:r>
        <w:t>på den andre siden av dette arket</w:t>
      </w:r>
      <w:r w:rsidRPr="006A4CFD">
        <w:t>.</w:t>
      </w:r>
    </w:p>
    <w:p w14:paraId="4D315ACF" w14:textId="77777777" w:rsidR="006A4CFD" w:rsidRPr="006A4CFD" w:rsidRDefault="006A4CFD" w:rsidP="006A4CFD">
      <w:pPr>
        <w:numPr>
          <w:ilvl w:val="1"/>
          <w:numId w:val="4"/>
        </w:numPr>
      </w:pPr>
      <w:r w:rsidRPr="006A4CFD">
        <w:t>Sett dere inn i elevenes arbeid</w:t>
      </w:r>
    </w:p>
    <w:p w14:paraId="7975844C" w14:textId="3FF108BD" w:rsidR="006A4CFD" w:rsidRPr="006A4CFD" w:rsidRDefault="006A4CFD" w:rsidP="006A4CFD">
      <w:pPr>
        <w:numPr>
          <w:ilvl w:val="1"/>
          <w:numId w:val="4"/>
        </w:numPr>
      </w:pPr>
      <w:r w:rsidRPr="006A4CFD">
        <w:t>Planlegg spørsmål til hver</w:t>
      </w:r>
      <w:r w:rsidR="00460CEA">
        <w:t xml:space="preserve">t elevpar </w:t>
      </w:r>
      <w:r w:rsidRPr="006A4CFD">
        <w:t xml:space="preserve">som bygger på grep for matematisk resonnering, og som er slik at målet for </w:t>
      </w:r>
      <w:r>
        <w:t>økta</w:t>
      </w:r>
      <w:r w:rsidRPr="006A4CFD">
        <w:t xml:space="preserve"> nås i løpet av samtalen med elevene</w:t>
      </w:r>
    </w:p>
    <w:p w14:paraId="2C61544B" w14:textId="77777777" w:rsidR="006A4CFD" w:rsidRPr="006A4CFD" w:rsidRDefault="006A4CFD" w:rsidP="006A4CFD">
      <w:pPr>
        <w:numPr>
          <w:ilvl w:val="1"/>
          <w:numId w:val="4"/>
        </w:numPr>
      </w:pPr>
      <w:r w:rsidRPr="006A4CFD">
        <w:t>Se for dere hva elevene kan svare på hvert spørsmål</w:t>
      </w:r>
    </w:p>
    <w:p w14:paraId="7E8F96BD" w14:textId="6596C206" w:rsidR="006A4CFD" w:rsidRDefault="006A4CFD" w:rsidP="006A4CFD"/>
    <w:p w14:paraId="639E59A3" w14:textId="673A514B" w:rsidR="006A4CFD" w:rsidRDefault="006A4CFD" w:rsidP="006A4CFD">
      <w:pPr>
        <w:pStyle w:val="Overskrift1"/>
      </w:pPr>
      <w:r>
        <w:t>Oppgave 2: Rollespill</w:t>
      </w:r>
    </w:p>
    <w:p w14:paraId="17D15F4F" w14:textId="77777777" w:rsidR="006A4CFD" w:rsidRPr="006A4CFD" w:rsidRDefault="006A4CFD" w:rsidP="006A4CFD">
      <w:pPr>
        <w:numPr>
          <w:ilvl w:val="0"/>
          <w:numId w:val="3"/>
        </w:numPr>
      </w:pPr>
      <w:r w:rsidRPr="006A4CFD">
        <w:t>Fordel roller: 1 spiller lærer, 2 spiller elever og 1 er observatør</w:t>
      </w:r>
    </w:p>
    <w:p w14:paraId="56421005" w14:textId="77777777" w:rsidR="006A4CFD" w:rsidRPr="006A4CFD" w:rsidRDefault="006A4CFD" w:rsidP="006A4CFD">
      <w:pPr>
        <w:numPr>
          <w:ilvl w:val="0"/>
          <w:numId w:val="3"/>
        </w:numPr>
      </w:pPr>
      <w:r w:rsidRPr="006A4CFD">
        <w:t>Spill ut samtalene, med slik at de når målet for økta</w:t>
      </w:r>
    </w:p>
    <w:p w14:paraId="3F6D841B" w14:textId="77777777" w:rsidR="006A4CFD" w:rsidRPr="006A4CFD" w:rsidRDefault="006A4CFD" w:rsidP="006A4CFD">
      <w:pPr>
        <w:numPr>
          <w:ilvl w:val="0"/>
          <w:numId w:val="3"/>
        </w:numPr>
      </w:pPr>
      <w:r w:rsidRPr="006A4CFD">
        <w:t>Ta utgangspunkt i spørsmålene og elevsvarene som vi skisserte i fellesskap</w:t>
      </w:r>
    </w:p>
    <w:p w14:paraId="6771D60D" w14:textId="77777777" w:rsidR="006A4CFD" w:rsidRPr="006A4CFD" w:rsidRDefault="006A4CFD" w:rsidP="006A4CFD">
      <w:pPr>
        <w:numPr>
          <w:ilvl w:val="0"/>
          <w:numId w:val="3"/>
        </w:numPr>
      </w:pPr>
      <w:r w:rsidRPr="006A4CFD">
        <w:t>Observatørens rolle er å skrive ned (i stikkordsform) spørsmålene som blir stilt og svarene fra elevene</w:t>
      </w:r>
    </w:p>
    <w:p w14:paraId="2BBEAF8B" w14:textId="4F5051A6" w:rsidR="006A4CFD" w:rsidRPr="006A4CFD" w:rsidRDefault="006A4CFD" w:rsidP="006A4CFD">
      <w:pPr>
        <w:numPr>
          <w:ilvl w:val="0"/>
          <w:numId w:val="3"/>
        </w:numPr>
      </w:pPr>
      <w:r w:rsidRPr="006A4CFD">
        <w:t>Bytt rolle mellom hvert rollespill slik at alle får prøvd seg på de ulike rollene</w:t>
      </w:r>
    </w:p>
    <w:sectPr w:rsidR="006A4CFD" w:rsidRPr="006A4C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A6479" w14:textId="77777777" w:rsidR="00010825" w:rsidRDefault="00010825" w:rsidP="00010825">
      <w:pPr>
        <w:spacing w:after="0" w:line="240" w:lineRule="auto"/>
      </w:pPr>
      <w:r>
        <w:separator/>
      </w:r>
    </w:p>
  </w:endnote>
  <w:endnote w:type="continuationSeparator" w:id="0">
    <w:p w14:paraId="415856FC" w14:textId="77777777" w:rsidR="00010825" w:rsidRDefault="00010825" w:rsidP="00010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4D59B" w14:textId="77777777" w:rsidR="00EE7B4D" w:rsidRDefault="00EE7B4D">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E8905" w14:textId="77777777" w:rsidR="00EE7B4D" w:rsidRDefault="00EE7B4D">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CCC6" w14:textId="77777777" w:rsidR="00EE7B4D" w:rsidRDefault="00EE7B4D">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16DB1" w14:textId="77777777" w:rsidR="00010825" w:rsidRDefault="00010825" w:rsidP="00010825">
      <w:pPr>
        <w:spacing w:after="0" w:line="240" w:lineRule="auto"/>
      </w:pPr>
      <w:r>
        <w:separator/>
      </w:r>
    </w:p>
  </w:footnote>
  <w:footnote w:type="continuationSeparator" w:id="0">
    <w:p w14:paraId="74D93127" w14:textId="77777777" w:rsidR="00010825" w:rsidRDefault="00010825" w:rsidP="000108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27E32" w14:textId="77777777" w:rsidR="00EE7B4D" w:rsidRDefault="00EE7B4D">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88C31" w14:textId="77777777" w:rsidR="00EE7B4D" w:rsidRDefault="00EE7B4D">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829E0" w14:textId="77777777" w:rsidR="00EE7B4D" w:rsidRDefault="00EE7B4D">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B5939"/>
    <w:multiLevelType w:val="hybridMultilevel"/>
    <w:tmpl w:val="608C52E2"/>
    <w:lvl w:ilvl="0" w:tplc="3DA410CA">
      <w:start w:val="1"/>
      <w:numFmt w:val="bullet"/>
      <w:lvlText w:val="•"/>
      <w:lvlJc w:val="left"/>
      <w:pPr>
        <w:tabs>
          <w:tab w:val="num" w:pos="720"/>
        </w:tabs>
        <w:ind w:left="720" w:hanging="360"/>
      </w:pPr>
      <w:rPr>
        <w:rFonts w:ascii="Arial" w:hAnsi="Arial" w:hint="default"/>
      </w:rPr>
    </w:lvl>
    <w:lvl w:ilvl="1" w:tplc="590A5360">
      <w:numFmt w:val="bullet"/>
      <w:lvlText w:val="•"/>
      <w:lvlJc w:val="left"/>
      <w:pPr>
        <w:tabs>
          <w:tab w:val="num" w:pos="1440"/>
        </w:tabs>
        <w:ind w:left="1440" w:hanging="360"/>
      </w:pPr>
      <w:rPr>
        <w:rFonts w:ascii="Arial" w:hAnsi="Arial" w:hint="default"/>
      </w:rPr>
    </w:lvl>
    <w:lvl w:ilvl="2" w:tplc="166C9C02" w:tentative="1">
      <w:start w:val="1"/>
      <w:numFmt w:val="bullet"/>
      <w:lvlText w:val="•"/>
      <w:lvlJc w:val="left"/>
      <w:pPr>
        <w:tabs>
          <w:tab w:val="num" w:pos="2160"/>
        </w:tabs>
        <w:ind w:left="2160" w:hanging="360"/>
      </w:pPr>
      <w:rPr>
        <w:rFonts w:ascii="Arial" w:hAnsi="Arial" w:hint="default"/>
      </w:rPr>
    </w:lvl>
    <w:lvl w:ilvl="3" w:tplc="64825E56" w:tentative="1">
      <w:start w:val="1"/>
      <w:numFmt w:val="bullet"/>
      <w:lvlText w:val="•"/>
      <w:lvlJc w:val="left"/>
      <w:pPr>
        <w:tabs>
          <w:tab w:val="num" w:pos="2880"/>
        </w:tabs>
        <w:ind w:left="2880" w:hanging="360"/>
      </w:pPr>
      <w:rPr>
        <w:rFonts w:ascii="Arial" w:hAnsi="Arial" w:hint="default"/>
      </w:rPr>
    </w:lvl>
    <w:lvl w:ilvl="4" w:tplc="6948876E" w:tentative="1">
      <w:start w:val="1"/>
      <w:numFmt w:val="bullet"/>
      <w:lvlText w:val="•"/>
      <w:lvlJc w:val="left"/>
      <w:pPr>
        <w:tabs>
          <w:tab w:val="num" w:pos="3600"/>
        </w:tabs>
        <w:ind w:left="3600" w:hanging="360"/>
      </w:pPr>
      <w:rPr>
        <w:rFonts w:ascii="Arial" w:hAnsi="Arial" w:hint="default"/>
      </w:rPr>
    </w:lvl>
    <w:lvl w:ilvl="5" w:tplc="1DD82D30" w:tentative="1">
      <w:start w:val="1"/>
      <w:numFmt w:val="bullet"/>
      <w:lvlText w:val="•"/>
      <w:lvlJc w:val="left"/>
      <w:pPr>
        <w:tabs>
          <w:tab w:val="num" w:pos="4320"/>
        </w:tabs>
        <w:ind w:left="4320" w:hanging="360"/>
      </w:pPr>
      <w:rPr>
        <w:rFonts w:ascii="Arial" w:hAnsi="Arial" w:hint="default"/>
      </w:rPr>
    </w:lvl>
    <w:lvl w:ilvl="6" w:tplc="DDCEAFA0" w:tentative="1">
      <w:start w:val="1"/>
      <w:numFmt w:val="bullet"/>
      <w:lvlText w:val="•"/>
      <w:lvlJc w:val="left"/>
      <w:pPr>
        <w:tabs>
          <w:tab w:val="num" w:pos="5040"/>
        </w:tabs>
        <w:ind w:left="5040" w:hanging="360"/>
      </w:pPr>
      <w:rPr>
        <w:rFonts w:ascii="Arial" w:hAnsi="Arial" w:hint="default"/>
      </w:rPr>
    </w:lvl>
    <w:lvl w:ilvl="7" w:tplc="F8AC89E2" w:tentative="1">
      <w:start w:val="1"/>
      <w:numFmt w:val="bullet"/>
      <w:lvlText w:val="•"/>
      <w:lvlJc w:val="left"/>
      <w:pPr>
        <w:tabs>
          <w:tab w:val="num" w:pos="5760"/>
        </w:tabs>
        <w:ind w:left="5760" w:hanging="360"/>
      </w:pPr>
      <w:rPr>
        <w:rFonts w:ascii="Arial" w:hAnsi="Arial" w:hint="default"/>
      </w:rPr>
    </w:lvl>
    <w:lvl w:ilvl="8" w:tplc="47B0939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E701E85"/>
    <w:multiLevelType w:val="hybridMultilevel"/>
    <w:tmpl w:val="A84A9CC4"/>
    <w:lvl w:ilvl="0" w:tplc="0414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0355512"/>
    <w:multiLevelType w:val="hybridMultilevel"/>
    <w:tmpl w:val="BA1C3C20"/>
    <w:lvl w:ilvl="0" w:tplc="F7506238">
      <w:start w:val="1"/>
      <w:numFmt w:val="bullet"/>
      <w:lvlText w:val="•"/>
      <w:lvlJc w:val="left"/>
      <w:pPr>
        <w:tabs>
          <w:tab w:val="num" w:pos="720"/>
        </w:tabs>
        <w:ind w:left="720" w:hanging="360"/>
      </w:pPr>
      <w:rPr>
        <w:rFonts w:ascii="Arial" w:hAnsi="Arial" w:hint="default"/>
      </w:rPr>
    </w:lvl>
    <w:lvl w:ilvl="1" w:tplc="5370861A" w:tentative="1">
      <w:start w:val="1"/>
      <w:numFmt w:val="bullet"/>
      <w:lvlText w:val="•"/>
      <w:lvlJc w:val="left"/>
      <w:pPr>
        <w:tabs>
          <w:tab w:val="num" w:pos="1440"/>
        </w:tabs>
        <w:ind w:left="1440" w:hanging="360"/>
      </w:pPr>
      <w:rPr>
        <w:rFonts w:ascii="Arial" w:hAnsi="Arial" w:hint="default"/>
      </w:rPr>
    </w:lvl>
    <w:lvl w:ilvl="2" w:tplc="10583BD2" w:tentative="1">
      <w:start w:val="1"/>
      <w:numFmt w:val="bullet"/>
      <w:lvlText w:val="•"/>
      <w:lvlJc w:val="left"/>
      <w:pPr>
        <w:tabs>
          <w:tab w:val="num" w:pos="2160"/>
        </w:tabs>
        <w:ind w:left="2160" w:hanging="360"/>
      </w:pPr>
      <w:rPr>
        <w:rFonts w:ascii="Arial" w:hAnsi="Arial" w:hint="default"/>
      </w:rPr>
    </w:lvl>
    <w:lvl w:ilvl="3" w:tplc="57FE2196" w:tentative="1">
      <w:start w:val="1"/>
      <w:numFmt w:val="bullet"/>
      <w:lvlText w:val="•"/>
      <w:lvlJc w:val="left"/>
      <w:pPr>
        <w:tabs>
          <w:tab w:val="num" w:pos="2880"/>
        </w:tabs>
        <w:ind w:left="2880" w:hanging="360"/>
      </w:pPr>
      <w:rPr>
        <w:rFonts w:ascii="Arial" w:hAnsi="Arial" w:hint="default"/>
      </w:rPr>
    </w:lvl>
    <w:lvl w:ilvl="4" w:tplc="D2385454" w:tentative="1">
      <w:start w:val="1"/>
      <w:numFmt w:val="bullet"/>
      <w:lvlText w:val="•"/>
      <w:lvlJc w:val="left"/>
      <w:pPr>
        <w:tabs>
          <w:tab w:val="num" w:pos="3600"/>
        </w:tabs>
        <w:ind w:left="3600" w:hanging="360"/>
      </w:pPr>
      <w:rPr>
        <w:rFonts w:ascii="Arial" w:hAnsi="Arial" w:hint="default"/>
      </w:rPr>
    </w:lvl>
    <w:lvl w:ilvl="5" w:tplc="6DC24966" w:tentative="1">
      <w:start w:val="1"/>
      <w:numFmt w:val="bullet"/>
      <w:lvlText w:val="•"/>
      <w:lvlJc w:val="left"/>
      <w:pPr>
        <w:tabs>
          <w:tab w:val="num" w:pos="4320"/>
        </w:tabs>
        <w:ind w:left="4320" w:hanging="360"/>
      </w:pPr>
      <w:rPr>
        <w:rFonts w:ascii="Arial" w:hAnsi="Arial" w:hint="default"/>
      </w:rPr>
    </w:lvl>
    <w:lvl w:ilvl="6" w:tplc="42AAD658" w:tentative="1">
      <w:start w:val="1"/>
      <w:numFmt w:val="bullet"/>
      <w:lvlText w:val="•"/>
      <w:lvlJc w:val="left"/>
      <w:pPr>
        <w:tabs>
          <w:tab w:val="num" w:pos="5040"/>
        </w:tabs>
        <w:ind w:left="5040" w:hanging="360"/>
      </w:pPr>
      <w:rPr>
        <w:rFonts w:ascii="Arial" w:hAnsi="Arial" w:hint="default"/>
      </w:rPr>
    </w:lvl>
    <w:lvl w:ilvl="7" w:tplc="7E1A130C" w:tentative="1">
      <w:start w:val="1"/>
      <w:numFmt w:val="bullet"/>
      <w:lvlText w:val="•"/>
      <w:lvlJc w:val="left"/>
      <w:pPr>
        <w:tabs>
          <w:tab w:val="num" w:pos="5760"/>
        </w:tabs>
        <w:ind w:left="5760" w:hanging="360"/>
      </w:pPr>
      <w:rPr>
        <w:rFonts w:ascii="Arial" w:hAnsi="Arial" w:hint="default"/>
      </w:rPr>
    </w:lvl>
    <w:lvl w:ilvl="8" w:tplc="F366119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CB90DA5"/>
    <w:multiLevelType w:val="hybridMultilevel"/>
    <w:tmpl w:val="70C23B0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260987634">
    <w:abstractNumId w:val="2"/>
  </w:num>
  <w:num w:numId="2" w16cid:durableId="39786493">
    <w:abstractNumId w:val="0"/>
  </w:num>
  <w:num w:numId="3" w16cid:durableId="247424415">
    <w:abstractNumId w:val="1"/>
  </w:num>
  <w:num w:numId="4" w16cid:durableId="10048255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M7c0MrUwNTC3MDRS0lEKTi0uzszPAykwrAUAOvu/jiwAAAA="/>
  </w:docVars>
  <w:rsids>
    <w:rsidRoot w:val="00010825"/>
    <w:rsid w:val="00010825"/>
    <w:rsid w:val="002822A4"/>
    <w:rsid w:val="00460CEA"/>
    <w:rsid w:val="006A4CFD"/>
    <w:rsid w:val="0073315F"/>
    <w:rsid w:val="00800976"/>
    <w:rsid w:val="00D16A05"/>
    <w:rsid w:val="00EE7B4D"/>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DB7E19"/>
  <w15:chartTrackingRefBased/>
  <w15:docId w15:val="{AE933C73-8BC2-46C4-A4A1-192FBB004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0108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010825"/>
    <w:rPr>
      <w:rFonts w:asciiTheme="majorHAnsi" w:eastAsiaTheme="majorEastAsia" w:hAnsiTheme="majorHAnsi" w:cstheme="majorBidi"/>
      <w:color w:val="2F5496" w:themeColor="accent1" w:themeShade="BF"/>
      <w:sz w:val="32"/>
      <w:szCs w:val="32"/>
    </w:rPr>
  </w:style>
  <w:style w:type="table" w:styleId="Tabellrutenett">
    <w:name w:val="Table Grid"/>
    <w:basedOn w:val="Vanligtabell"/>
    <w:uiPriority w:val="39"/>
    <w:rsid w:val="00733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315F"/>
    <w:pPr>
      <w:spacing w:before="100" w:beforeAutospacing="1" w:after="100" w:afterAutospacing="1" w:line="240" w:lineRule="auto"/>
    </w:pPr>
    <w:rPr>
      <w:rFonts w:ascii="Times New Roman" w:eastAsia="Times New Roman" w:hAnsi="Times New Roman" w:cs="Times New Roman"/>
      <w:sz w:val="24"/>
      <w:szCs w:val="24"/>
      <w:lang w:eastAsia="nb-NO"/>
    </w:rPr>
  </w:style>
  <w:style w:type="paragraph" w:styleId="Topptekst">
    <w:name w:val="header"/>
    <w:basedOn w:val="Normal"/>
    <w:link w:val="TopptekstTegn"/>
    <w:uiPriority w:val="99"/>
    <w:unhideWhenUsed/>
    <w:rsid w:val="00EE7B4D"/>
    <w:pPr>
      <w:tabs>
        <w:tab w:val="center" w:pos="4513"/>
        <w:tab w:val="right" w:pos="9026"/>
      </w:tabs>
      <w:spacing w:after="0" w:line="240" w:lineRule="auto"/>
    </w:pPr>
  </w:style>
  <w:style w:type="character" w:customStyle="1" w:styleId="TopptekstTegn">
    <w:name w:val="Topptekst Tegn"/>
    <w:basedOn w:val="Standardskriftforavsnitt"/>
    <w:link w:val="Topptekst"/>
    <w:uiPriority w:val="99"/>
    <w:rsid w:val="00EE7B4D"/>
  </w:style>
  <w:style w:type="paragraph" w:styleId="Bunntekst">
    <w:name w:val="footer"/>
    <w:basedOn w:val="Normal"/>
    <w:link w:val="BunntekstTegn"/>
    <w:uiPriority w:val="99"/>
    <w:unhideWhenUsed/>
    <w:rsid w:val="00EE7B4D"/>
    <w:pPr>
      <w:tabs>
        <w:tab w:val="center" w:pos="4513"/>
        <w:tab w:val="right" w:pos="9026"/>
      </w:tabs>
      <w:spacing w:after="0" w:line="240" w:lineRule="auto"/>
    </w:pPr>
  </w:style>
  <w:style w:type="character" w:customStyle="1" w:styleId="BunntekstTegn">
    <w:name w:val="Bunntekst Tegn"/>
    <w:basedOn w:val="Standardskriftforavsnitt"/>
    <w:link w:val="Bunntekst"/>
    <w:uiPriority w:val="99"/>
    <w:rsid w:val="00EE7B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97945">
      <w:bodyDiv w:val="1"/>
      <w:marLeft w:val="0"/>
      <w:marRight w:val="0"/>
      <w:marTop w:val="0"/>
      <w:marBottom w:val="0"/>
      <w:divBdr>
        <w:top w:val="none" w:sz="0" w:space="0" w:color="auto"/>
        <w:left w:val="none" w:sz="0" w:space="0" w:color="auto"/>
        <w:bottom w:val="none" w:sz="0" w:space="0" w:color="auto"/>
        <w:right w:val="none" w:sz="0" w:space="0" w:color="auto"/>
      </w:divBdr>
      <w:divsChild>
        <w:div w:id="841506944">
          <w:marLeft w:val="360"/>
          <w:marRight w:val="0"/>
          <w:marTop w:val="200"/>
          <w:marBottom w:val="0"/>
          <w:divBdr>
            <w:top w:val="none" w:sz="0" w:space="0" w:color="auto"/>
            <w:left w:val="none" w:sz="0" w:space="0" w:color="auto"/>
            <w:bottom w:val="none" w:sz="0" w:space="0" w:color="auto"/>
            <w:right w:val="none" w:sz="0" w:space="0" w:color="auto"/>
          </w:divBdr>
        </w:div>
        <w:div w:id="2113278559">
          <w:marLeft w:val="1080"/>
          <w:marRight w:val="0"/>
          <w:marTop w:val="100"/>
          <w:marBottom w:val="0"/>
          <w:divBdr>
            <w:top w:val="none" w:sz="0" w:space="0" w:color="auto"/>
            <w:left w:val="none" w:sz="0" w:space="0" w:color="auto"/>
            <w:bottom w:val="none" w:sz="0" w:space="0" w:color="auto"/>
            <w:right w:val="none" w:sz="0" w:space="0" w:color="auto"/>
          </w:divBdr>
        </w:div>
        <w:div w:id="1477408404">
          <w:marLeft w:val="1080"/>
          <w:marRight w:val="0"/>
          <w:marTop w:val="100"/>
          <w:marBottom w:val="0"/>
          <w:divBdr>
            <w:top w:val="none" w:sz="0" w:space="0" w:color="auto"/>
            <w:left w:val="none" w:sz="0" w:space="0" w:color="auto"/>
            <w:bottom w:val="none" w:sz="0" w:space="0" w:color="auto"/>
            <w:right w:val="none" w:sz="0" w:space="0" w:color="auto"/>
          </w:divBdr>
        </w:div>
        <w:div w:id="185408687">
          <w:marLeft w:val="1080"/>
          <w:marRight w:val="0"/>
          <w:marTop w:val="100"/>
          <w:marBottom w:val="0"/>
          <w:divBdr>
            <w:top w:val="none" w:sz="0" w:space="0" w:color="auto"/>
            <w:left w:val="none" w:sz="0" w:space="0" w:color="auto"/>
            <w:bottom w:val="none" w:sz="0" w:space="0" w:color="auto"/>
            <w:right w:val="none" w:sz="0" w:space="0" w:color="auto"/>
          </w:divBdr>
        </w:div>
      </w:divsChild>
    </w:div>
    <w:div w:id="152259109">
      <w:bodyDiv w:val="1"/>
      <w:marLeft w:val="0"/>
      <w:marRight w:val="0"/>
      <w:marTop w:val="0"/>
      <w:marBottom w:val="0"/>
      <w:divBdr>
        <w:top w:val="none" w:sz="0" w:space="0" w:color="auto"/>
        <w:left w:val="none" w:sz="0" w:space="0" w:color="auto"/>
        <w:bottom w:val="none" w:sz="0" w:space="0" w:color="auto"/>
        <w:right w:val="none" w:sz="0" w:space="0" w:color="auto"/>
      </w:divBdr>
    </w:div>
    <w:div w:id="473105673">
      <w:bodyDiv w:val="1"/>
      <w:marLeft w:val="0"/>
      <w:marRight w:val="0"/>
      <w:marTop w:val="0"/>
      <w:marBottom w:val="0"/>
      <w:divBdr>
        <w:top w:val="none" w:sz="0" w:space="0" w:color="auto"/>
        <w:left w:val="none" w:sz="0" w:space="0" w:color="auto"/>
        <w:bottom w:val="none" w:sz="0" w:space="0" w:color="auto"/>
        <w:right w:val="none" w:sz="0" w:space="0" w:color="auto"/>
      </w:divBdr>
    </w:div>
    <w:div w:id="564100231">
      <w:bodyDiv w:val="1"/>
      <w:marLeft w:val="0"/>
      <w:marRight w:val="0"/>
      <w:marTop w:val="0"/>
      <w:marBottom w:val="0"/>
      <w:divBdr>
        <w:top w:val="none" w:sz="0" w:space="0" w:color="auto"/>
        <w:left w:val="none" w:sz="0" w:space="0" w:color="auto"/>
        <w:bottom w:val="none" w:sz="0" w:space="0" w:color="auto"/>
        <w:right w:val="none" w:sz="0" w:space="0" w:color="auto"/>
      </w:divBdr>
    </w:div>
    <w:div w:id="1151755678">
      <w:bodyDiv w:val="1"/>
      <w:marLeft w:val="0"/>
      <w:marRight w:val="0"/>
      <w:marTop w:val="0"/>
      <w:marBottom w:val="0"/>
      <w:divBdr>
        <w:top w:val="none" w:sz="0" w:space="0" w:color="auto"/>
        <w:left w:val="none" w:sz="0" w:space="0" w:color="auto"/>
        <w:bottom w:val="none" w:sz="0" w:space="0" w:color="auto"/>
        <w:right w:val="none" w:sz="0" w:space="0" w:color="auto"/>
      </w:divBdr>
      <w:divsChild>
        <w:div w:id="567230128">
          <w:marLeft w:val="360"/>
          <w:marRight w:val="0"/>
          <w:marTop w:val="200"/>
          <w:marBottom w:val="0"/>
          <w:divBdr>
            <w:top w:val="none" w:sz="0" w:space="0" w:color="auto"/>
            <w:left w:val="none" w:sz="0" w:space="0" w:color="auto"/>
            <w:bottom w:val="none" w:sz="0" w:space="0" w:color="auto"/>
            <w:right w:val="none" w:sz="0" w:space="0" w:color="auto"/>
          </w:divBdr>
        </w:div>
        <w:div w:id="1055734619">
          <w:marLeft w:val="360"/>
          <w:marRight w:val="0"/>
          <w:marTop w:val="200"/>
          <w:marBottom w:val="0"/>
          <w:divBdr>
            <w:top w:val="none" w:sz="0" w:space="0" w:color="auto"/>
            <w:left w:val="none" w:sz="0" w:space="0" w:color="auto"/>
            <w:bottom w:val="none" w:sz="0" w:space="0" w:color="auto"/>
            <w:right w:val="none" w:sz="0" w:space="0" w:color="auto"/>
          </w:divBdr>
        </w:div>
        <w:div w:id="71439064">
          <w:marLeft w:val="360"/>
          <w:marRight w:val="0"/>
          <w:marTop w:val="200"/>
          <w:marBottom w:val="0"/>
          <w:divBdr>
            <w:top w:val="none" w:sz="0" w:space="0" w:color="auto"/>
            <w:left w:val="none" w:sz="0" w:space="0" w:color="auto"/>
            <w:bottom w:val="none" w:sz="0" w:space="0" w:color="auto"/>
            <w:right w:val="none" w:sz="0" w:space="0" w:color="auto"/>
          </w:divBdr>
        </w:div>
        <w:div w:id="868034636">
          <w:marLeft w:val="360"/>
          <w:marRight w:val="0"/>
          <w:marTop w:val="200"/>
          <w:marBottom w:val="0"/>
          <w:divBdr>
            <w:top w:val="none" w:sz="0" w:space="0" w:color="auto"/>
            <w:left w:val="none" w:sz="0" w:space="0" w:color="auto"/>
            <w:bottom w:val="none" w:sz="0" w:space="0" w:color="auto"/>
            <w:right w:val="none" w:sz="0" w:space="0" w:color="auto"/>
          </w:divBdr>
        </w:div>
        <w:div w:id="469177697">
          <w:marLeft w:val="360"/>
          <w:marRight w:val="0"/>
          <w:marTop w:val="200"/>
          <w:marBottom w:val="0"/>
          <w:divBdr>
            <w:top w:val="none" w:sz="0" w:space="0" w:color="auto"/>
            <w:left w:val="none" w:sz="0" w:space="0" w:color="auto"/>
            <w:bottom w:val="none" w:sz="0" w:space="0" w:color="auto"/>
            <w:right w:val="none" w:sz="0" w:space="0" w:color="auto"/>
          </w:divBdr>
        </w:div>
      </w:divsChild>
    </w:div>
    <w:div w:id="201282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156F0-F77D-4BF5-A277-9A71BB544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82</Words>
  <Characters>1499</Characters>
  <Application>Microsoft Office Word</Application>
  <DocSecurity>0</DocSecurity>
  <Lines>12</Lines>
  <Paragraphs>3</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dun Persdatter Ødegaard</dc:creator>
  <cp:keywords/>
  <dc:description/>
  <cp:lastModifiedBy>Marit Buset Langfeldt</cp:lastModifiedBy>
  <cp:revision>4</cp:revision>
  <dcterms:created xsi:type="dcterms:W3CDTF">2022-04-18T10:54:00Z</dcterms:created>
  <dcterms:modified xsi:type="dcterms:W3CDTF">2023-04-19T08:54:00Z</dcterms:modified>
</cp:coreProperties>
</file>